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6D90F0" w14:textId="77777777" w:rsidR="00503ED8" w:rsidRDefault="003066AA">
      <w:pPr>
        <w:pStyle w:val="a4"/>
      </w:pPr>
      <w:r>
        <w:t>Отчет по выполнению упражнения</w:t>
      </w:r>
    </w:p>
    <w:p w14:paraId="4E5E2DD7" w14:textId="77777777" w:rsidR="00503ED8" w:rsidRDefault="003066AA">
      <w:pPr>
        <w:pStyle w:val="a5"/>
      </w:pPr>
      <w:r>
        <w:t>Фигура Лиссажу</w:t>
      </w:r>
    </w:p>
    <w:p w14:paraId="0E11651A" w14:textId="4051C0C8" w:rsidR="00503ED8" w:rsidRDefault="000C52B1">
      <w:pPr>
        <w:pStyle w:val="Author"/>
      </w:pPr>
      <w:r>
        <w:t>Игнатенкова Варвара Николаев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426062895"/>
        <w:docPartObj>
          <w:docPartGallery w:val="Table of Contents"/>
          <w:docPartUnique/>
        </w:docPartObj>
      </w:sdtPr>
      <w:sdtEndPr/>
      <w:sdtContent>
        <w:p w14:paraId="4C6061AC" w14:textId="77777777" w:rsidR="00503ED8" w:rsidRDefault="003066AA">
          <w:pPr>
            <w:pStyle w:val="ae"/>
          </w:pPr>
          <w:r>
            <w:t>Содержание</w:t>
          </w:r>
        </w:p>
        <w:p w14:paraId="288FEB69" w14:textId="5008EC5A" w:rsidR="000C52B1" w:rsidRDefault="003066AA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98477189" w:history="1">
            <w:r w:rsidR="000C52B1" w:rsidRPr="00EC017A">
              <w:rPr>
                <w:rStyle w:val="ad"/>
                <w:noProof/>
              </w:rPr>
              <w:t>1</w:t>
            </w:r>
            <w:r w:rsidR="000C52B1">
              <w:rPr>
                <w:noProof/>
              </w:rPr>
              <w:tab/>
            </w:r>
            <w:r w:rsidR="000C52B1" w:rsidRPr="00EC017A">
              <w:rPr>
                <w:rStyle w:val="ad"/>
                <w:noProof/>
              </w:rPr>
              <w:t>Цель работы</w:t>
            </w:r>
            <w:r w:rsidR="000C52B1">
              <w:rPr>
                <w:noProof/>
                <w:webHidden/>
              </w:rPr>
              <w:tab/>
            </w:r>
            <w:r w:rsidR="000C52B1">
              <w:rPr>
                <w:noProof/>
                <w:webHidden/>
              </w:rPr>
              <w:fldChar w:fldCharType="begin"/>
            </w:r>
            <w:r w:rsidR="000C52B1">
              <w:rPr>
                <w:noProof/>
                <w:webHidden/>
              </w:rPr>
              <w:instrText xml:space="preserve"> PAGEREF _Toc198477189 \h </w:instrText>
            </w:r>
            <w:r w:rsidR="000C52B1">
              <w:rPr>
                <w:noProof/>
                <w:webHidden/>
              </w:rPr>
            </w:r>
            <w:r w:rsidR="000C52B1">
              <w:rPr>
                <w:noProof/>
                <w:webHidden/>
              </w:rPr>
              <w:fldChar w:fldCharType="separate"/>
            </w:r>
            <w:r w:rsidR="000C52B1">
              <w:rPr>
                <w:noProof/>
                <w:webHidden/>
              </w:rPr>
              <w:t>1</w:t>
            </w:r>
            <w:r w:rsidR="000C52B1">
              <w:rPr>
                <w:noProof/>
                <w:webHidden/>
              </w:rPr>
              <w:fldChar w:fldCharType="end"/>
            </w:r>
          </w:hyperlink>
        </w:p>
        <w:p w14:paraId="3446F283" w14:textId="5E0CFF6E" w:rsidR="000C52B1" w:rsidRDefault="000C52B1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98477190" w:history="1">
            <w:r w:rsidRPr="00EC017A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EC017A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4771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D25D7D" w14:textId="04B16208" w:rsidR="000C52B1" w:rsidRDefault="000C52B1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98477191" w:history="1">
            <w:r w:rsidRPr="00EC017A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EC017A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4771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594C57" w14:textId="3F7F1D35" w:rsidR="000C52B1" w:rsidRDefault="000C52B1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98477192" w:history="1">
            <w:r w:rsidRPr="00EC017A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EC017A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4771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9D28DD5" w14:textId="77777777" w:rsidR="00503ED8" w:rsidRDefault="003066AA">
          <w:r>
            <w:fldChar w:fldCharType="end"/>
          </w:r>
        </w:p>
      </w:sdtContent>
    </w:sdt>
    <w:p w14:paraId="3D97F141" w14:textId="77777777" w:rsidR="00503ED8" w:rsidRDefault="003066AA">
      <w:pPr>
        <w:pStyle w:val="1"/>
      </w:pPr>
      <w:bookmarkStart w:id="0" w:name="цель-работы"/>
      <w:bookmarkStart w:id="1" w:name="_Toc198477189"/>
      <w:r>
        <w:rPr>
          <w:rStyle w:val="SectionNumber"/>
        </w:rPr>
        <w:t>1</w:t>
      </w:r>
      <w:r>
        <w:tab/>
        <w:t>Цель работы</w:t>
      </w:r>
      <w:bookmarkEnd w:id="1"/>
    </w:p>
    <w:p w14:paraId="090F3265" w14:textId="77777777" w:rsidR="00503ED8" w:rsidRDefault="003066AA">
      <w:pPr>
        <w:pStyle w:val="FirstParagraph"/>
      </w:pPr>
      <w:r>
        <w:t xml:space="preserve">Выполнить упражнение по ознакомлению с программой </w:t>
      </w:r>
      <w:r>
        <w:rPr>
          <w:i/>
          <w:iCs/>
        </w:rPr>
        <w:t>xcos</w:t>
      </w:r>
      <w:r>
        <w:t>.</w:t>
      </w:r>
    </w:p>
    <w:p w14:paraId="270CEFC2" w14:textId="77777777" w:rsidR="00503ED8" w:rsidRDefault="003066AA">
      <w:pPr>
        <w:pStyle w:val="1"/>
      </w:pPr>
      <w:bookmarkStart w:id="2" w:name="задание"/>
      <w:bookmarkStart w:id="3" w:name="_Toc198477190"/>
      <w:bookmarkEnd w:id="0"/>
      <w:r>
        <w:rPr>
          <w:rStyle w:val="SectionNumber"/>
        </w:rPr>
        <w:t>2</w:t>
      </w:r>
      <w:r>
        <w:tab/>
        <w:t>Задание</w:t>
      </w:r>
      <w:bookmarkEnd w:id="3"/>
    </w:p>
    <w:p w14:paraId="3656BF9E" w14:textId="77777777" w:rsidR="00503ED8" w:rsidRDefault="003066AA">
      <w:pPr>
        <w:pStyle w:val="FirstParagraph"/>
      </w:pPr>
      <w:r>
        <w:t>Постройте с помощью xcos фигуры Лиссажу со следующими параметрами:</w:t>
      </w:r>
    </w:p>
    <w:p w14:paraId="3901D795" w14:textId="77777777" w:rsidR="00503ED8" w:rsidRDefault="003066AA">
      <w:pPr>
        <w:numPr>
          <w:ilvl w:val="0"/>
          <w:numId w:val="2"/>
        </w:numPr>
      </w:pP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 </m:t>
        </m:r>
        <m:r>
          <w:rPr>
            <w:rFonts w:ascii="Cambria Math" w:hAnsi="Cambria Math"/>
          </w:rPr>
          <m:t>δ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;</m:t>
        </m:r>
        <m:r>
          <w:rPr>
            <w:rFonts w:ascii="Cambria Math" w:hAnsi="Cambria Math"/>
          </w:rPr>
          <m:t> </m:t>
        </m:r>
        <m:r>
          <w:rPr>
            <w:rFonts w:ascii="Cambria Math" w:hAnsi="Cambria Math"/>
          </w:rPr>
          <m:t>π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4</m:t>
        </m:r>
        <m:r>
          <m:rPr>
            <m:sty m:val="p"/>
          </m:rPr>
          <w:rPr>
            <w:rFonts w:ascii="Cambria Math" w:hAnsi="Cambria Math"/>
          </w:rPr>
          <m:t>;</m:t>
        </m:r>
        <m:r>
          <w:rPr>
            <w:rFonts w:ascii="Cambria Math" w:hAnsi="Cambria Math"/>
          </w:rPr>
          <m:t> </m:t>
        </m:r>
        <m:r>
          <w:rPr>
            <w:rFonts w:ascii="Cambria Math" w:hAnsi="Cambria Math"/>
          </w:rPr>
          <m:t>π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;</m:t>
        </m:r>
        <m:r>
          <w:rPr>
            <w:rFonts w:ascii="Cambria Math" w:hAnsi="Cambria Math"/>
          </w:rPr>
          <m:t> </m:t>
        </m:r>
        <m:r>
          <w:rPr>
            <w:rFonts w:ascii="Cambria Math" w:hAnsi="Cambria Math"/>
          </w:rPr>
          <m:t>3</m:t>
        </m:r>
        <m:r>
          <w:rPr>
            <w:rFonts w:ascii="Cambria Math" w:hAnsi="Cambria Math"/>
          </w:rPr>
          <m:t>π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4</m:t>
        </m:r>
        <m:r>
          <m:rPr>
            <m:sty m:val="p"/>
          </m:rPr>
          <w:rPr>
            <w:rFonts w:ascii="Cambria Math" w:hAnsi="Cambria Math"/>
          </w:rPr>
          <m:t>;</m:t>
        </m:r>
        <m:r>
          <w:rPr>
            <w:rFonts w:ascii="Cambria Math" w:hAnsi="Cambria Math"/>
          </w:rPr>
          <m:t> </m:t>
        </m:r>
        <m:r>
          <w:rPr>
            <w:rFonts w:ascii="Cambria Math" w:hAnsi="Cambria Math"/>
          </w:rPr>
          <m:t>π</m:t>
        </m:r>
        <m:r>
          <m:rPr>
            <m:sty m:val="p"/>
          </m:rPr>
          <w:rPr>
            <w:rFonts w:ascii="Cambria Math" w:hAnsi="Cambria Math"/>
          </w:rPr>
          <m:t>;</m:t>
        </m:r>
      </m:oMath>
    </w:p>
    <w:p w14:paraId="16B83809" w14:textId="77777777" w:rsidR="00503ED8" w:rsidRDefault="003066AA">
      <w:pPr>
        <w:numPr>
          <w:ilvl w:val="0"/>
          <w:numId w:val="2"/>
        </w:numPr>
      </w:pP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4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 </m:t>
        </m:r>
        <m:r>
          <w:rPr>
            <w:rFonts w:ascii="Cambria Math" w:hAnsi="Cambria Math"/>
          </w:rPr>
          <m:t>δ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;</m:t>
        </m:r>
        <m:r>
          <w:rPr>
            <w:rFonts w:ascii="Cambria Math" w:hAnsi="Cambria Math"/>
          </w:rPr>
          <m:t> </m:t>
        </m:r>
        <m:r>
          <w:rPr>
            <w:rFonts w:ascii="Cambria Math" w:hAnsi="Cambria Math"/>
          </w:rPr>
          <m:t>π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4</m:t>
        </m:r>
        <m:r>
          <m:rPr>
            <m:sty m:val="p"/>
          </m:rPr>
          <w:rPr>
            <w:rFonts w:ascii="Cambria Math" w:hAnsi="Cambria Math"/>
          </w:rPr>
          <m:t>;</m:t>
        </m:r>
        <m:r>
          <w:rPr>
            <w:rFonts w:ascii="Cambria Math" w:hAnsi="Cambria Math"/>
          </w:rPr>
          <m:t> </m:t>
        </m:r>
        <m:r>
          <w:rPr>
            <w:rFonts w:ascii="Cambria Math" w:hAnsi="Cambria Math"/>
          </w:rPr>
          <m:t>π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;</m:t>
        </m:r>
        <m:r>
          <w:rPr>
            <w:rFonts w:ascii="Cambria Math" w:hAnsi="Cambria Math"/>
          </w:rPr>
          <m:t> </m:t>
        </m:r>
        <m:r>
          <w:rPr>
            <w:rFonts w:ascii="Cambria Math" w:hAnsi="Cambria Math"/>
          </w:rPr>
          <m:t>3</m:t>
        </m:r>
        <m:r>
          <w:rPr>
            <w:rFonts w:ascii="Cambria Math" w:hAnsi="Cambria Math"/>
          </w:rPr>
          <m:t>π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4</m:t>
        </m:r>
        <m:r>
          <m:rPr>
            <m:sty m:val="p"/>
          </m:rPr>
          <w:rPr>
            <w:rFonts w:ascii="Cambria Math" w:hAnsi="Cambria Math"/>
          </w:rPr>
          <m:t>;</m:t>
        </m:r>
        <m:r>
          <w:rPr>
            <w:rFonts w:ascii="Cambria Math" w:hAnsi="Cambria Math"/>
          </w:rPr>
          <m:t> </m:t>
        </m:r>
        <m:r>
          <w:rPr>
            <w:rFonts w:ascii="Cambria Math" w:hAnsi="Cambria Math"/>
          </w:rPr>
          <m:t>π</m:t>
        </m:r>
        <m:r>
          <m:rPr>
            <m:sty m:val="p"/>
          </m:rPr>
          <w:rPr>
            <w:rFonts w:ascii="Cambria Math" w:hAnsi="Cambria Math"/>
          </w:rPr>
          <m:t>;</m:t>
        </m:r>
      </m:oMath>
    </w:p>
    <w:p w14:paraId="344A80FF" w14:textId="77777777" w:rsidR="00503ED8" w:rsidRDefault="003066AA">
      <w:pPr>
        <w:numPr>
          <w:ilvl w:val="0"/>
          <w:numId w:val="2"/>
        </w:numPr>
      </w:pP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6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 </m:t>
        </m:r>
        <m:r>
          <w:rPr>
            <w:rFonts w:ascii="Cambria Math" w:hAnsi="Cambria Math"/>
          </w:rPr>
          <m:t>δ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;</m:t>
        </m:r>
        <m:r>
          <w:rPr>
            <w:rFonts w:ascii="Cambria Math" w:hAnsi="Cambria Math"/>
          </w:rPr>
          <m:t> </m:t>
        </m:r>
        <m:r>
          <w:rPr>
            <w:rFonts w:ascii="Cambria Math" w:hAnsi="Cambria Math"/>
          </w:rPr>
          <m:t>π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4</m:t>
        </m:r>
        <m:r>
          <m:rPr>
            <m:sty m:val="p"/>
          </m:rPr>
          <w:rPr>
            <w:rFonts w:ascii="Cambria Math" w:hAnsi="Cambria Math"/>
          </w:rPr>
          <m:t>;</m:t>
        </m:r>
        <m:r>
          <w:rPr>
            <w:rFonts w:ascii="Cambria Math" w:hAnsi="Cambria Math"/>
          </w:rPr>
          <m:t> </m:t>
        </m:r>
        <m:r>
          <w:rPr>
            <w:rFonts w:ascii="Cambria Math" w:hAnsi="Cambria Math"/>
          </w:rPr>
          <m:t>π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;</m:t>
        </m:r>
        <m:r>
          <w:rPr>
            <w:rFonts w:ascii="Cambria Math" w:hAnsi="Cambria Math"/>
          </w:rPr>
          <m:t> </m:t>
        </m:r>
        <m:r>
          <w:rPr>
            <w:rFonts w:ascii="Cambria Math" w:hAnsi="Cambria Math"/>
          </w:rPr>
          <m:t>3</m:t>
        </m:r>
        <m:r>
          <w:rPr>
            <w:rFonts w:ascii="Cambria Math" w:hAnsi="Cambria Math"/>
          </w:rPr>
          <m:t>π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4</m:t>
        </m:r>
        <m:r>
          <m:rPr>
            <m:sty m:val="p"/>
          </m:rPr>
          <w:rPr>
            <w:rFonts w:ascii="Cambria Math" w:hAnsi="Cambria Math"/>
          </w:rPr>
          <m:t>;</m:t>
        </m:r>
        <m:r>
          <w:rPr>
            <w:rFonts w:ascii="Cambria Math" w:hAnsi="Cambria Math"/>
          </w:rPr>
          <m:t> </m:t>
        </m:r>
        <m:r>
          <w:rPr>
            <w:rFonts w:ascii="Cambria Math" w:hAnsi="Cambria Math"/>
          </w:rPr>
          <m:t>π</m:t>
        </m:r>
        <m:r>
          <m:rPr>
            <m:sty m:val="p"/>
          </m:rPr>
          <w:rPr>
            <w:rFonts w:ascii="Cambria Math" w:hAnsi="Cambria Math"/>
          </w:rPr>
          <m:t>;</m:t>
        </m:r>
      </m:oMath>
    </w:p>
    <w:p w14:paraId="2943744E" w14:textId="77777777" w:rsidR="00503ED8" w:rsidRDefault="003066AA">
      <w:pPr>
        <w:numPr>
          <w:ilvl w:val="0"/>
          <w:numId w:val="2"/>
        </w:numPr>
      </w:pP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3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 </m:t>
        </m:r>
        <m:r>
          <w:rPr>
            <w:rFonts w:ascii="Cambria Math" w:hAnsi="Cambria Math"/>
          </w:rPr>
          <m:t>δ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;</m:t>
        </m:r>
        <m:r>
          <w:rPr>
            <w:rFonts w:ascii="Cambria Math" w:hAnsi="Cambria Math"/>
          </w:rPr>
          <m:t> </m:t>
        </m:r>
        <m:r>
          <w:rPr>
            <w:rFonts w:ascii="Cambria Math" w:hAnsi="Cambria Math"/>
          </w:rPr>
          <m:t>π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4</m:t>
        </m:r>
        <m:r>
          <m:rPr>
            <m:sty m:val="p"/>
          </m:rPr>
          <w:rPr>
            <w:rFonts w:ascii="Cambria Math" w:hAnsi="Cambria Math"/>
          </w:rPr>
          <m:t>;</m:t>
        </m:r>
        <m:r>
          <w:rPr>
            <w:rFonts w:ascii="Cambria Math" w:hAnsi="Cambria Math"/>
          </w:rPr>
          <m:t> </m:t>
        </m:r>
        <m:r>
          <w:rPr>
            <w:rFonts w:ascii="Cambria Math" w:hAnsi="Cambria Math"/>
          </w:rPr>
          <m:t>π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;</m:t>
        </m:r>
        <m:r>
          <w:rPr>
            <w:rFonts w:ascii="Cambria Math" w:hAnsi="Cambria Math"/>
          </w:rPr>
          <m:t> </m:t>
        </m:r>
        <m:r>
          <w:rPr>
            <w:rFonts w:ascii="Cambria Math" w:hAnsi="Cambria Math"/>
          </w:rPr>
          <m:t>3</m:t>
        </m:r>
        <m:r>
          <w:rPr>
            <w:rFonts w:ascii="Cambria Math" w:hAnsi="Cambria Math"/>
          </w:rPr>
          <m:t>π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4</m:t>
        </m:r>
        <m:r>
          <m:rPr>
            <m:sty m:val="p"/>
          </m:rPr>
          <w:rPr>
            <w:rFonts w:ascii="Cambria Math" w:hAnsi="Cambria Math"/>
          </w:rPr>
          <m:t>;</m:t>
        </m:r>
        <m:r>
          <w:rPr>
            <w:rFonts w:ascii="Cambria Math" w:hAnsi="Cambria Math"/>
          </w:rPr>
          <m:t> </m:t>
        </m:r>
        <m:r>
          <w:rPr>
            <w:rFonts w:ascii="Cambria Math" w:hAnsi="Cambria Math"/>
          </w:rPr>
          <m:t>π</m:t>
        </m:r>
        <m:r>
          <m:rPr>
            <m:sty m:val="p"/>
          </m:rPr>
          <w:rPr>
            <w:rFonts w:ascii="Cambria Math" w:hAnsi="Cambria Math"/>
          </w:rPr>
          <m:t>.</m:t>
        </m:r>
      </m:oMath>
    </w:p>
    <w:p w14:paraId="1BD19A9F" w14:textId="77777777" w:rsidR="00503ED8" w:rsidRDefault="003066AA">
      <w:pPr>
        <w:pStyle w:val="1"/>
      </w:pPr>
      <w:bookmarkStart w:id="4" w:name="выполнение-лабораторной-работы"/>
      <w:bookmarkStart w:id="5" w:name="_Toc198477191"/>
      <w:bookmarkEnd w:id="2"/>
      <w:r>
        <w:rPr>
          <w:rStyle w:val="SectionNumber"/>
        </w:rPr>
        <w:t>3</w:t>
      </w:r>
      <w:r>
        <w:tab/>
        <w:t>Выполнение лабораторной работы</w:t>
      </w:r>
      <w:bookmarkEnd w:id="5"/>
    </w:p>
    <w:p w14:paraId="532587C6" w14:textId="77777777" w:rsidR="00503ED8" w:rsidRDefault="003066AA">
      <w:pPr>
        <w:pStyle w:val="FirstParagraph"/>
      </w:pPr>
      <w:r>
        <w:t>Математическое выражение для кривой Лиссажу:</w:t>
      </w:r>
    </w:p>
    <w:p w14:paraId="61D691BE" w14:textId="77777777" w:rsidR="00503ED8" w:rsidRDefault="003066AA">
      <w:pPr>
        <w:pStyle w:val="a0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x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Asin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at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+</m:t>
                        </m:r>
                        <m:r>
                          <w:rPr>
                            <w:rFonts w:ascii="Cambria Math" w:hAnsi="Cambria Math"/>
                          </w:rPr>
                          <m:t>δ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y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Bsin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bt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</m:e>
                </m:mr>
              </m:m>
            </m:e>
          </m:d>
        </m:oMath>
      </m:oMathPara>
    </w:p>
    <w:p w14:paraId="7FA2058E" w14:textId="77777777" w:rsidR="00503ED8" w:rsidRDefault="003066AA">
      <w:pPr>
        <w:pStyle w:val="FirstParagraph"/>
      </w:pPr>
      <w:r>
        <w:t xml:space="preserve">где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</m:oMath>
      <w:r>
        <w:t xml:space="preserve"> – амплитуды колебаний,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</m:oMath>
      <w:r>
        <w:t xml:space="preserve"> – частоты, </w:t>
      </w:r>
      <m:oMath>
        <m:r>
          <w:rPr>
            <w:rFonts w:ascii="Cambria Math" w:hAnsi="Cambria Math"/>
          </w:rPr>
          <m:t>δ</m:t>
        </m:r>
      </m:oMath>
      <w:r>
        <w:t xml:space="preserve"> – сдвиг фаз. </w:t>
      </w:r>
      <w:r>
        <w:t>В модели, изображённой на рис. 1, использованы следующие блоки xcos: - CLOCK_c – запуск часов модельного времени; - GENSIN_f – блок генератора синусоидального сигнала; - CSOPXY – анимированное регистрирующее устройство для построения графика типа y = f(x);</w:t>
      </w:r>
      <w:r>
        <w:t xml:space="preserve"> - TEXT_f – задаёт текст примечаний.</w:t>
      </w:r>
    </w:p>
    <w:p w14:paraId="05BC0922" w14:textId="047C639D" w:rsidR="00503ED8" w:rsidRDefault="000C52B1">
      <w:pPr>
        <w:pStyle w:val="CaptionedFigure"/>
      </w:pPr>
      <w:r>
        <w:rPr>
          <w:noProof/>
        </w:rPr>
        <w:lastRenderedPageBreak/>
        <w:drawing>
          <wp:inline distT="0" distB="0" distL="0" distR="0" wp14:anchorId="25C0BB37" wp14:editId="444ACBE2">
            <wp:extent cx="2066925" cy="2028825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66925" cy="2028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B70A3C" w14:textId="77777777" w:rsidR="00503ED8" w:rsidRDefault="003066AA">
      <w:pPr>
        <w:pStyle w:val="ImageCaption"/>
      </w:pPr>
      <w:r>
        <w:t>Рис. 1: Модель для построения фигуры Лиссажу в xcos</w:t>
      </w:r>
    </w:p>
    <w:p w14:paraId="1E107212" w14:textId="6F0C2C57" w:rsidR="00503ED8" w:rsidRDefault="003066AA">
      <w:pPr>
        <w:pStyle w:val="a0"/>
      </w:pPr>
      <w:r>
        <w:t>Щелкнув правой кнопкой мышки по генератору синусоидальны</w:t>
      </w:r>
      <w:r w:rsidR="000C52B1">
        <w:t>х</w:t>
      </w:r>
      <w:r>
        <w:t xml:space="preserve"> колебаний, откроем вкладку параметры на редактирование и внесем нужные данные (рис. 2).</w:t>
      </w:r>
    </w:p>
    <w:p w14:paraId="77F4E0F2" w14:textId="742C6B01" w:rsidR="00503ED8" w:rsidRDefault="000C52B1">
      <w:pPr>
        <w:pStyle w:val="CaptionedFigure"/>
      </w:pPr>
      <w:r>
        <w:rPr>
          <w:noProof/>
        </w:rPr>
        <w:drawing>
          <wp:inline distT="0" distB="0" distL="0" distR="0" wp14:anchorId="7DADA041" wp14:editId="33AFA3D1">
            <wp:extent cx="2905125" cy="2000250"/>
            <wp:effectExtent l="0" t="0" r="0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5125" cy="2000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669DE7" w14:textId="77777777" w:rsidR="00503ED8" w:rsidRDefault="003066AA">
      <w:pPr>
        <w:pStyle w:val="ImageCaption"/>
      </w:pPr>
      <w:r>
        <w:t>Рис. 2: Ввод пара</w:t>
      </w:r>
      <w:r>
        <w:t>метров для генератора синусоидальных колебаний</w:t>
      </w:r>
    </w:p>
    <w:p w14:paraId="63C44F4D" w14:textId="77777777" w:rsidR="00503ED8" w:rsidRDefault="003066AA">
      <w:pPr>
        <w:pStyle w:val="a0"/>
      </w:pPr>
      <w:r>
        <w:t>Таким же образом введем параметры в регистрирующее устройство (рис. 3).</w:t>
      </w:r>
    </w:p>
    <w:p w14:paraId="7D233980" w14:textId="64CE7FD6" w:rsidR="00503ED8" w:rsidRDefault="000C52B1">
      <w:pPr>
        <w:pStyle w:val="CaptionedFigure"/>
      </w:pPr>
      <w:r>
        <w:rPr>
          <w:noProof/>
        </w:rPr>
        <w:lastRenderedPageBreak/>
        <w:drawing>
          <wp:inline distT="0" distB="0" distL="0" distR="0" wp14:anchorId="0424142C" wp14:editId="7EC84A12">
            <wp:extent cx="3590925" cy="3714750"/>
            <wp:effectExtent l="0" t="0" r="0" b="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0925" cy="3714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61DF5B" w14:textId="77777777" w:rsidR="00503ED8" w:rsidRDefault="003066AA">
      <w:pPr>
        <w:pStyle w:val="ImageCaption"/>
      </w:pPr>
      <w:r>
        <w:t>Рис. 3: Ввод параметров для CSOPXY</w:t>
      </w:r>
    </w:p>
    <w:p w14:paraId="04C289A4" w14:textId="77777777" w:rsidR="00503ED8" w:rsidRDefault="003066AA">
      <w:pPr>
        <w:pStyle w:val="a0"/>
      </w:pPr>
      <w:r>
        <w:t xml:space="preserve">Выполнив моделирование получим следующий график фигуры Лиссажу при параметрах: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δ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(рис. 4). Меняя фазу в первом генераторе на </w:t>
      </w:r>
      <m:oMath>
        <m:r>
          <w:rPr>
            <w:rFonts w:ascii="Cambria Math" w:hAnsi="Cambria Math"/>
          </w:rPr>
          <m:t>π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4</m:t>
        </m:r>
        <m:r>
          <m:rPr>
            <m:sty m:val="p"/>
          </m:rPr>
          <w:rPr>
            <w:rFonts w:ascii="Cambria Math" w:hAnsi="Cambria Math"/>
          </w:rPr>
          <m:t>;</m:t>
        </m:r>
        <m:r>
          <w:rPr>
            <w:rFonts w:ascii="Cambria Math" w:hAnsi="Cambria Math"/>
          </w:rPr>
          <m:t> </m:t>
        </m:r>
        <m:r>
          <w:rPr>
            <w:rFonts w:ascii="Cambria Math" w:hAnsi="Cambria Math"/>
          </w:rPr>
          <m:t>π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;</m:t>
        </m:r>
        <m:r>
          <w:rPr>
            <w:rFonts w:ascii="Cambria Math" w:hAnsi="Cambria Math"/>
          </w:rPr>
          <m:t> </m:t>
        </m:r>
        <m:r>
          <w:rPr>
            <w:rFonts w:ascii="Cambria Math" w:hAnsi="Cambria Math"/>
          </w:rPr>
          <m:t>3</m:t>
        </m:r>
        <m:r>
          <w:rPr>
            <w:rFonts w:ascii="Cambria Math" w:hAnsi="Cambria Math"/>
          </w:rPr>
          <m:t>π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4</m:t>
        </m:r>
        <m:r>
          <m:rPr>
            <m:sty m:val="p"/>
          </m:rPr>
          <w:rPr>
            <w:rFonts w:ascii="Cambria Math" w:hAnsi="Cambria Math"/>
          </w:rPr>
          <m:t>;</m:t>
        </m:r>
        <m:r>
          <w:rPr>
            <w:rFonts w:ascii="Cambria Math" w:hAnsi="Cambria Math"/>
          </w:rPr>
          <m:t> </m:t>
        </m:r>
        <m:r>
          <w:rPr>
            <w:rFonts w:ascii="Cambria Math" w:hAnsi="Cambria Math"/>
          </w:rPr>
          <m:t>π</m:t>
        </m:r>
        <m:r>
          <m:rPr>
            <m:sty m:val="p"/>
          </m:rPr>
          <w:rPr>
            <w:rFonts w:ascii="Cambria Math" w:hAnsi="Cambria Math"/>
          </w:rPr>
          <m:t>;</m:t>
        </m:r>
      </m:oMath>
      <w:r>
        <w:t xml:space="preserve"> соответственно получим другие фигуры Лиссажу (рис. 5-8).</w:t>
      </w:r>
    </w:p>
    <w:p w14:paraId="36271B6A" w14:textId="2DB3F71E" w:rsidR="00503ED8" w:rsidRDefault="000C52B1">
      <w:pPr>
        <w:pStyle w:val="CaptionedFigure"/>
      </w:pPr>
      <w:r>
        <w:rPr>
          <w:noProof/>
        </w:rPr>
        <w:drawing>
          <wp:inline distT="0" distB="0" distL="0" distR="0" wp14:anchorId="5249EBE9" wp14:editId="08A499FB">
            <wp:extent cx="4600575" cy="3009900"/>
            <wp:effectExtent l="0" t="0" r="0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0575" cy="3009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538C40" w14:textId="77777777" w:rsidR="00503ED8" w:rsidRDefault="003066AA">
      <w:pPr>
        <w:pStyle w:val="ImageCaption"/>
      </w:pPr>
      <w:r>
        <w:t xml:space="preserve">Рис. 4: Фигура Лиссажу: </w:t>
      </w:r>
      <m:oMath>
        <m:r>
          <w:rPr>
            <w:rFonts w:ascii="Cambria Math" w:hAnsi="Cambria Math"/>
          </w:rPr>
          <m:t>A</m:t>
        </m:r>
        <m: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B</m:t>
        </m:r>
        <m: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  <m: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a</m:t>
        </m:r>
        <m: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</m:t>
        </m:r>
        <m: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</m:t>
        </m:r>
        <m: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δ</m:t>
        </m:r>
        <m: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</w:p>
    <w:p w14:paraId="41382574" w14:textId="539F34DE" w:rsidR="00503ED8" w:rsidRDefault="000C52B1">
      <w:pPr>
        <w:pStyle w:val="CaptionedFigure"/>
      </w:pPr>
      <w:r>
        <w:rPr>
          <w:noProof/>
        </w:rPr>
        <w:lastRenderedPageBreak/>
        <w:drawing>
          <wp:inline distT="0" distB="0" distL="0" distR="0" wp14:anchorId="0D0D6799" wp14:editId="297DA13C">
            <wp:extent cx="4581525" cy="3057525"/>
            <wp:effectExtent l="0" t="0" r="0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1525" cy="3057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01A171" w14:textId="77777777" w:rsidR="00503ED8" w:rsidRDefault="003066AA">
      <w:pPr>
        <w:pStyle w:val="ImageCaption"/>
      </w:pPr>
      <w:r>
        <w:t xml:space="preserve">Рис. 5: Фигура Лиссажу: </w:t>
      </w:r>
      <m:oMath>
        <m:r>
          <w:rPr>
            <w:rFonts w:ascii="Cambria Math" w:hAnsi="Cambria Math"/>
          </w:rPr>
          <m:t>A</m:t>
        </m:r>
        <m: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B</m:t>
        </m:r>
        <m: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  <m: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a</m:t>
        </m:r>
        <m: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</m:t>
        </m:r>
        <m: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</m:t>
        </m:r>
        <m: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δ</m:t>
        </m:r>
        <m: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π</m:t>
        </m:r>
        <m: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4</m:t>
        </m:r>
      </m:oMath>
    </w:p>
    <w:p w14:paraId="339B3EC6" w14:textId="4297DEF2" w:rsidR="00503ED8" w:rsidRDefault="000C52B1">
      <w:pPr>
        <w:pStyle w:val="CaptionedFigure"/>
      </w:pPr>
      <w:r>
        <w:rPr>
          <w:noProof/>
        </w:rPr>
        <w:drawing>
          <wp:inline distT="0" distB="0" distL="0" distR="0" wp14:anchorId="4A703393" wp14:editId="1AA18C81">
            <wp:extent cx="4572000" cy="3028950"/>
            <wp:effectExtent l="0" t="0" r="0" b="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028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C3F9C9" w14:textId="77777777" w:rsidR="00503ED8" w:rsidRDefault="003066AA">
      <w:pPr>
        <w:pStyle w:val="ImageCaption"/>
      </w:pPr>
      <w:r>
        <w:t xml:space="preserve">Рис. 6: Фигура Лиссажу: </w:t>
      </w:r>
      <m:oMath>
        <m:r>
          <w:rPr>
            <w:rFonts w:ascii="Cambria Math" w:hAnsi="Cambria Math"/>
          </w:rPr>
          <m:t>A</m:t>
        </m:r>
        <m: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B</m:t>
        </m:r>
        <m: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  <m: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a</m:t>
        </m:r>
        <m: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</m:t>
        </m:r>
        <m: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</m:t>
        </m:r>
        <m: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δ</m:t>
        </m:r>
        <m: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π</m:t>
        </m:r>
        <m: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2</m:t>
        </m:r>
      </m:oMath>
    </w:p>
    <w:p w14:paraId="2A527547" w14:textId="61754516" w:rsidR="00503ED8" w:rsidRDefault="000C52B1">
      <w:pPr>
        <w:pStyle w:val="CaptionedFigure"/>
      </w:pPr>
      <w:r>
        <w:rPr>
          <w:noProof/>
        </w:rPr>
        <w:lastRenderedPageBreak/>
        <w:drawing>
          <wp:inline distT="0" distB="0" distL="0" distR="0" wp14:anchorId="7D096C48" wp14:editId="54B5E73F">
            <wp:extent cx="4610100" cy="2676525"/>
            <wp:effectExtent l="0" t="0" r="0" b="0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2676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69F5CB" w14:textId="77777777" w:rsidR="00503ED8" w:rsidRDefault="003066AA">
      <w:pPr>
        <w:pStyle w:val="ImageCaption"/>
      </w:pPr>
      <w:r>
        <w:t xml:space="preserve">Рис. 7: Фигура Лиссажу: </w:t>
      </w:r>
      <m:oMath>
        <m:r>
          <w:rPr>
            <w:rFonts w:ascii="Cambria Math" w:hAnsi="Cambria Math"/>
          </w:rPr>
          <m:t>A</m:t>
        </m:r>
        <m: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B</m:t>
        </m:r>
        <m: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  <m: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a</m:t>
        </m:r>
        <m: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</m:t>
        </m:r>
        <m: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</m:t>
        </m:r>
        <m: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δ</m:t>
        </m:r>
        <m: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3</m:t>
        </m:r>
        <m:r>
          <w:rPr>
            <w:rFonts w:ascii="Cambria Math" w:hAnsi="Cambria Math"/>
          </w:rPr>
          <m:t>π</m:t>
        </m:r>
        <m: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4</m:t>
        </m:r>
      </m:oMath>
    </w:p>
    <w:p w14:paraId="54072DC8" w14:textId="2BB8AB34" w:rsidR="00503ED8" w:rsidRDefault="000C52B1">
      <w:pPr>
        <w:pStyle w:val="CaptionedFigure"/>
      </w:pPr>
      <w:r>
        <w:rPr>
          <w:noProof/>
        </w:rPr>
        <w:drawing>
          <wp:inline distT="0" distB="0" distL="0" distR="0" wp14:anchorId="3F2FB1F4" wp14:editId="50496BC8">
            <wp:extent cx="4591050" cy="2724150"/>
            <wp:effectExtent l="0" t="0" r="0" b="0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1050" cy="2724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7444F9" w14:textId="77777777" w:rsidR="00503ED8" w:rsidRDefault="003066AA">
      <w:pPr>
        <w:pStyle w:val="ImageCaption"/>
      </w:pPr>
      <w:r>
        <w:t xml:space="preserve">Рис. 8: Фигура Лиссажу: </w:t>
      </w:r>
      <m:oMath>
        <m:r>
          <w:rPr>
            <w:rFonts w:ascii="Cambria Math" w:hAnsi="Cambria Math"/>
          </w:rPr>
          <m:t>A</m:t>
        </m:r>
        <m: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B</m:t>
        </m:r>
        <m: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  <m: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a</m:t>
        </m:r>
        <m: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</m:t>
        </m:r>
        <m: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</m:t>
        </m:r>
        <m: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δ</m:t>
        </m:r>
        <m: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π</m:t>
        </m:r>
      </m:oMath>
    </w:p>
    <w:p w14:paraId="3186CCD7" w14:textId="77777777" w:rsidR="00503ED8" w:rsidRDefault="003066AA">
      <w:pPr>
        <w:pStyle w:val="a0"/>
      </w:pPr>
      <w:r>
        <w:t>Изменим параметр частоты на втором генераторе (рис. 9).</w:t>
      </w:r>
    </w:p>
    <w:p w14:paraId="1B6D196B" w14:textId="553DCB03" w:rsidR="00503ED8" w:rsidRDefault="000C52B1">
      <w:pPr>
        <w:pStyle w:val="CaptionedFigure"/>
      </w:pPr>
      <w:r>
        <w:rPr>
          <w:noProof/>
        </w:rPr>
        <w:lastRenderedPageBreak/>
        <w:drawing>
          <wp:inline distT="0" distB="0" distL="0" distR="0" wp14:anchorId="1B759771" wp14:editId="259160DD">
            <wp:extent cx="4476750" cy="2990850"/>
            <wp:effectExtent l="0" t="0" r="0" b="0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6750" cy="2990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74D205" w14:textId="77777777" w:rsidR="00503ED8" w:rsidRDefault="003066AA">
      <w:pPr>
        <w:pStyle w:val="ImageCaption"/>
      </w:pPr>
      <w:r>
        <w:t>Рис. 9: Ввод параметров для генератора синусоидальных колебаний</w:t>
      </w:r>
    </w:p>
    <w:p w14:paraId="73A9F3D6" w14:textId="77777777" w:rsidR="00503ED8" w:rsidRDefault="003066AA">
      <w:pPr>
        <w:pStyle w:val="a0"/>
      </w:pPr>
      <w:r>
        <w:t xml:space="preserve">Выполнив моделирование получим следующий график фигуры Лиссажу при параметрах: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4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δ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(рис. 10). Меняя фазу в первом генераторе на </w:t>
      </w:r>
      <m:oMath>
        <m:r>
          <w:rPr>
            <w:rFonts w:ascii="Cambria Math" w:hAnsi="Cambria Math"/>
          </w:rPr>
          <m:t>π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4</m:t>
        </m:r>
        <m:r>
          <m:rPr>
            <m:sty m:val="p"/>
          </m:rPr>
          <w:rPr>
            <w:rFonts w:ascii="Cambria Math" w:hAnsi="Cambria Math"/>
          </w:rPr>
          <m:t>;</m:t>
        </m:r>
        <m:r>
          <w:rPr>
            <w:rFonts w:ascii="Cambria Math" w:hAnsi="Cambria Math"/>
          </w:rPr>
          <m:t> </m:t>
        </m:r>
        <m:r>
          <w:rPr>
            <w:rFonts w:ascii="Cambria Math" w:hAnsi="Cambria Math"/>
          </w:rPr>
          <m:t>π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;</m:t>
        </m:r>
        <m:r>
          <w:rPr>
            <w:rFonts w:ascii="Cambria Math" w:hAnsi="Cambria Math"/>
          </w:rPr>
          <m:t> </m:t>
        </m:r>
        <m:r>
          <w:rPr>
            <w:rFonts w:ascii="Cambria Math" w:hAnsi="Cambria Math"/>
          </w:rPr>
          <m:t>3</m:t>
        </m:r>
        <m:r>
          <w:rPr>
            <w:rFonts w:ascii="Cambria Math" w:hAnsi="Cambria Math"/>
          </w:rPr>
          <m:t>π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4</m:t>
        </m:r>
        <m:r>
          <m:rPr>
            <m:sty m:val="p"/>
          </m:rPr>
          <w:rPr>
            <w:rFonts w:ascii="Cambria Math" w:hAnsi="Cambria Math"/>
          </w:rPr>
          <m:t>;</m:t>
        </m:r>
        <m:r>
          <w:rPr>
            <w:rFonts w:ascii="Cambria Math" w:hAnsi="Cambria Math"/>
          </w:rPr>
          <m:t> </m:t>
        </m:r>
        <m:r>
          <w:rPr>
            <w:rFonts w:ascii="Cambria Math" w:hAnsi="Cambria Math"/>
          </w:rPr>
          <m:t>π</m:t>
        </m:r>
        <m:r>
          <m:rPr>
            <m:sty m:val="p"/>
          </m:rPr>
          <w:rPr>
            <w:rFonts w:ascii="Cambria Math" w:hAnsi="Cambria Math"/>
          </w:rPr>
          <m:t>;</m:t>
        </m:r>
      </m:oMath>
      <w:r>
        <w:t xml:space="preserve"> соответственно получим</w:t>
      </w:r>
      <w:r>
        <w:t xml:space="preserve"> другие фигуры Лиссажу (рис. 11-14).</w:t>
      </w:r>
    </w:p>
    <w:p w14:paraId="59FC59C4" w14:textId="46BDB4C5" w:rsidR="00503ED8" w:rsidRDefault="000C52B1">
      <w:pPr>
        <w:pStyle w:val="CaptionedFigure"/>
      </w:pPr>
      <w:r>
        <w:rPr>
          <w:noProof/>
        </w:rPr>
        <w:drawing>
          <wp:inline distT="0" distB="0" distL="0" distR="0" wp14:anchorId="3A2CCE01" wp14:editId="128656D4">
            <wp:extent cx="4581525" cy="2857500"/>
            <wp:effectExtent l="0" t="0" r="0" b="0"/>
            <wp:docPr id="10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1525" cy="2857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0CAC50" w14:textId="77777777" w:rsidR="00503ED8" w:rsidRDefault="003066AA">
      <w:pPr>
        <w:pStyle w:val="ImageCaption"/>
      </w:pPr>
      <w:r>
        <w:t xml:space="preserve">Рис. 10: Фигура Лиссажу: </w:t>
      </w:r>
      <m:oMath>
        <m:r>
          <w:rPr>
            <w:rFonts w:ascii="Cambria Math" w:hAnsi="Cambria Math"/>
          </w:rPr>
          <m:t>A</m:t>
        </m:r>
        <m: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B</m:t>
        </m:r>
        <m: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  <m: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a</m:t>
        </m:r>
        <m: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</m:t>
        </m:r>
        <m: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4</m:t>
        </m:r>
        <m: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δ</m:t>
        </m:r>
        <m: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</w:p>
    <w:p w14:paraId="1E3B596C" w14:textId="41FA27A3" w:rsidR="00503ED8" w:rsidRDefault="000C52B1">
      <w:pPr>
        <w:pStyle w:val="CaptionedFigure"/>
      </w:pPr>
      <w:r>
        <w:rPr>
          <w:noProof/>
        </w:rPr>
        <w:lastRenderedPageBreak/>
        <w:drawing>
          <wp:inline distT="0" distB="0" distL="0" distR="0" wp14:anchorId="100340BD" wp14:editId="2B8254C1">
            <wp:extent cx="4552950" cy="3038475"/>
            <wp:effectExtent l="0" t="0" r="0" b="0"/>
            <wp:docPr id="11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2950" cy="3038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E24E56" w14:textId="77777777" w:rsidR="00503ED8" w:rsidRDefault="003066AA">
      <w:pPr>
        <w:pStyle w:val="ImageCaption"/>
      </w:pPr>
      <w:r>
        <w:t xml:space="preserve">Рис. 11: Фигура Лиссажу: </w:t>
      </w:r>
      <m:oMath>
        <m:r>
          <w:rPr>
            <w:rFonts w:ascii="Cambria Math" w:hAnsi="Cambria Math"/>
          </w:rPr>
          <m:t>A</m:t>
        </m:r>
        <m: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B</m:t>
        </m:r>
        <m: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  <m: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a</m:t>
        </m:r>
        <m: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</m:t>
        </m:r>
        <m: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4</m:t>
        </m:r>
        <m: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δ</m:t>
        </m:r>
        <m: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π</m:t>
        </m:r>
        <m: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4</m:t>
        </m:r>
      </m:oMath>
    </w:p>
    <w:p w14:paraId="35E42BBC" w14:textId="29E9888B" w:rsidR="00503ED8" w:rsidRDefault="000C52B1">
      <w:pPr>
        <w:pStyle w:val="CaptionedFigure"/>
      </w:pPr>
      <w:r>
        <w:rPr>
          <w:noProof/>
        </w:rPr>
        <w:drawing>
          <wp:inline distT="0" distB="0" distL="0" distR="0" wp14:anchorId="7145E8BE" wp14:editId="22C63B9C">
            <wp:extent cx="4314825" cy="2771775"/>
            <wp:effectExtent l="0" t="0" r="0" b="0"/>
            <wp:docPr id="12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4825" cy="2771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6E93C2" w14:textId="77777777" w:rsidR="00503ED8" w:rsidRDefault="003066AA">
      <w:pPr>
        <w:pStyle w:val="ImageCaption"/>
      </w:pPr>
      <w:r>
        <w:t xml:space="preserve">Рис. 12: Фигура Лиссажу: </w:t>
      </w:r>
      <m:oMath>
        <m:r>
          <w:rPr>
            <w:rFonts w:ascii="Cambria Math" w:hAnsi="Cambria Math"/>
          </w:rPr>
          <m:t>A</m:t>
        </m:r>
        <m: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B</m:t>
        </m:r>
        <m: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  <m: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a</m:t>
        </m:r>
        <m: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</m:t>
        </m:r>
        <m: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4</m:t>
        </m:r>
        <m: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δ</m:t>
        </m:r>
        <m: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π</m:t>
        </m:r>
        <m: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2</m:t>
        </m:r>
      </m:oMath>
    </w:p>
    <w:p w14:paraId="66271F63" w14:textId="71392036" w:rsidR="00503ED8" w:rsidRDefault="000C52B1">
      <w:pPr>
        <w:pStyle w:val="CaptionedFigure"/>
      </w:pPr>
      <w:r>
        <w:rPr>
          <w:noProof/>
        </w:rPr>
        <w:lastRenderedPageBreak/>
        <w:drawing>
          <wp:inline distT="0" distB="0" distL="0" distR="0" wp14:anchorId="3BB78257" wp14:editId="4078B15D">
            <wp:extent cx="4514850" cy="2857500"/>
            <wp:effectExtent l="0" t="0" r="0" b="0"/>
            <wp:docPr id="13" name="Рисунок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4850" cy="2857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EC15B9" w14:textId="77777777" w:rsidR="00503ED8" w:rsidRDefault="003066AA">
      <w:pPr>
        <w:pStyle w:val="ImageCaption"/>
      </w:pPr>
      <w:r>
        <w:t xml:space="preserve">Рис. 13: Фигура Лиссажу: </w:t>
      </w:r>
      <m:oMath>
        <m:r>
          <w:rPr>
            <w:rFonts w:ascii="Cambria Math" w:hAnsi="Cambria Math"/>
          </w:rPr>
          <m:t>A</m:t>
        </m:r>
        <m: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B</m:t>
        </m:r>
        <m: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  <m: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a</m:t>
        </m:r>
        <m: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</m:t>
        </m:r>
        <m: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4</m:t>
        </m:r>
        <m: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δ</m:t>
        </m:r>
        <m: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3</m:t>
        </m:r>
        <m:r>
          <w:rPr>
            <w:rFonts w:ascii="Cambria Math" w:hAnsi="Cambria Math"/>
          </w:rPr>
          <m:t>π</m:t>
        </m:r>
        <m: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4</m:t>
        </m:r>
      </m:oMath>
    </w:p>
    <w:p w14:paraId="4D0A1E3E" w14:textId="2749CABB" w:rsidR="00503ED8" w:rsidRDefault="000C52B1">
      <w:pPr>
        <w:pStyle w:val="CaptionedFigure"/>
      </w:pPr>
      <w:r>
        <w:rPr>
          <w:noProof/>
        </w:rPr>
        <w:drawing>
          <wp:inline distT="0" distB="0" distL="0" distR="0" wp14:anchorId="564D7BA2" wp14:editId="49D5B9E8">
            <wp:extent cx="4562475" cy="2943225"/>
            <wp:effectExtent l="0" t="0" r="0" b="0"/>
            <wp:docPr id="14" name="Рисунок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2475" cy="2943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3707AB" w14:textId="77777777" w:rsidR="00503ED8" w:rsidRDefault="003066AA">
      <w:pPr>
        <w:pStyle w:val="ImageCaption"/>
      </w:pPr>
      <w:r>
        <w:t xml:space="preserve">Рис. 14: Фигура Лиссажу: </w:t>
      </w:r>
      <m:oMath>
        <m:r>
          <w:rPr>
            <w:rFonts w:ascii="Cambria Math" w:hAnsi="Cambria Math"/>
          </w:rPr>
          <m:t>A</m:t>
        </m:r>
        <m: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B</m:t>
        </m:r>
        <m: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  <m: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a</m:t>
        </m:r>
        <m: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</m:t>
        </m:r>
        <m: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4</m:t>
        </m:r>
        <m: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δ</m:t>
        </m:r>
        <m: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π</m:t>
        </m:r>
      </m:oMath>
    </w:p>
    <w:p w14:paraId="122DE81E" w14:textId="77777777" w:rsidR="00503ED8" w:rsidRDefault="003066AA">
      <w:pPr>
        <w:pStyle w:val="a0"/>
      </w:pPr>
      <w:r>
        <w:t>Изменим параметр частоты на втором генераторе (рис. 15).</w:t>
      </w:r>
    </w:p>
    <w:p w14:paraId="062E74D5" w14:textId="484A733C" w:rsidR="00503ED8" w:rsidRDefault="000C52B1">
      <w:pPr>
        <w:pStyle w:val="CaptionedFigure"/>
      </w:pPr>
      <w:r>
        <w:rPr>
          <w:noProof/>
        </w:rPr>
        <w:lastRenderedPageBreak/>
        <w:drawing>
          <wp:inline distT="0" distB="0" distL="0" distR="0" wp14:anchorId="2513E72F" wp14:editId="39F6B354">
            <wp:extent cx="4972050" cy="2724150"/>
            <wp:effectExtent l="0" t="0" r="0" b="0"/>
            <wp:docPr id="15" name="Рисунок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2050" cy="2724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44D01E" w14:textId="77777777" w:rsidR="00503ED8" w:rsidRDefault="003066AA">
      <w:pPr>
        <w:pStyle w:val="ImageCaption"/>
      </w:pPr>
      <w:r>
        <w:t>Рис. 15: Ввод параметров для генератора синусоидальных колебаний</w:t>
      </w:r>
    </w:p>
    <w:p w14:paraId="4DF0E657" w14:textId="77777777" w:rsidR="00503ED8" w:rsidRDefault="003066AA">
      <w:pPr>
        <w:pStyle w:val="a0"/>
      </w:pPr>
      <w:r>
        <w:t xml:space="preserve">Выполнив моделирование получим следующий график фигуры Лиссажу при параметрах: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6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δ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(рис. 16). Меняя фазу в первом генераторе на </w:t>
      </w:r>
      <m:oMath>
        <m:r>
          <w:rPr>
            <w:rFonts w:ascii="Cambria Math" w:hAnsi="Cambria Math"/>
          </w:rPr>
          <m:t>π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4</m:t>
        </m:r>
        <m:r>
          <m:rPr>
            <m:sty m:val="p"/>
          </m:rPr>
          <w:rPr>
            <w:rFonts w:ascii="Cambria Math" w:hAnsi="Cambria Math"/>
          </w:rPr>
          <m:t>;</m:t>
        </m:r>
        <m:r>
          <w:rPr>
            <w:rFonts w:ascii="Cambria Math" w:hAnsi="Cambria Math"/>
          </w:rPr>
          <m:t> </m:t>
        </m:r>
        <m:r>
          <w:rPr>
            <w:rFonts w:ascii="Cambria Math" w:hAnsi="Cambria Math"/>
          </w:rPr>
          <m:t>π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;</m:t>
        </m:r>
        <m:r>
          <w:rPr>
            <w:rFonts w:ascii="Cambria Math" w:hAnsi="Cambria Math"/>
          </w:rPr>
          <m:t> </m:t>
        </m:r>
        <m:r>
          <w:rPr>
            <w:rFonts w:ascii="Cambria Math" w:hAnsi="Cambria Math"/>
          </w:rPr>
          <m:t>3</m:t>
        </m:r>
        <m:r>
          <w:rPr>
            <w:rFonts w:ascii="Cambria Math" w:hAnsi="Cambria Math"/>
          </w:rPr>
          <m:t>π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4</m:t>
        </m:r>
        <m:r>
          <m:rPr>
            <m:sty m:val="p"/>
          </m:rPr>
          <w:rPr>
            <w:rFonts w:ascii="Cambria Math" w:hAnsi="Cambria Math"/>
          </w:rPr>
          <m:t>;</m:t>
        </m:r>
        <m:r>
          <w:rPr>
            <w:rFonts w:ascii="Cambria Math" w:hAnsi="Cambria Math"/>
          </w:rPr>
          <m:t> </m:t>
        </m:r>
        <m:r>
          <w:rPr>
            <w:rFonts w:ascii="Cambria Math" w:hAnsi="Cambria Math"/>
          </w:rPr>
          <m:t>π</m:t>
        </m:r>
        <m:r>
          <m:rPr>
            <m:sty m:val="p"/>
          </m:rPr>
          <w:rPr>
            <w:rFonts w:ascii="Cambria Math" w:hAnsi="Cambria Math"/>
          </w:rPr>
          <m:t>;</m:t>
        </m:r>
      </m:oMath>
      <w:r>
        <w:t xml:space="preserve"> соответственно получим другие фигуры Лиссажу (рис. 17-20).</w:t>
      </w:r>
    </w:p>
    <w:p w14:paraId="2DC17079" w14:textId="1A1564B5" w:rsidR="00503ED8" w:rsidRDefault="000C52B1">
      <w:pPr>
        <w:pStyle w:val="CaptionedFigure"/>
      </w:pPr>
      <w:r>
        <w:rPr>
          <w:noProof/>
        </w:rPr>
        <w:drawing>
          <wp:inline distT="0" distB="0" distL="0" distR="0" wp14:anchorId="0361BC2F" wp14:editId="6C6FDA44">
            <wp:extent cx="4581525" cy="2486025"/>
            <wp:effectExtent l="0" t="0" r="0" b="0"/>
            <wp:docPr id="16" name="Рисунок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1525" cy="2486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0495C4" w14:textId="77777777" w:rsidR="00503ED8" w:rsidRDefault="003066AA">
      <w:pPr>
        <w:pStyle w:val="ImageCaption"/>
      </w:pPr>
      <w:r>
        <w:t xml:space="preserve">Рис. 16: Фигура Лиссажу: </w:t>
      </w:r>
      <m:oMath>
        <m:r>
          <w:rPr>
            <w:rFonts w:ascii="Cambria Math" w:hAnsi="Cambria Math"/>
          </w:rPr>
          <m:t>A</m:t>
        </m:r>
        <m: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B</m:t>
        </m:r>
        <m: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  <m: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a</m:t>
        </m:r>
        <m: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</m:t>
        </m:r>
        <m: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6</m:t>
        </m:r>
        <m: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δ</m:t>
        </m:r>
        <m: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</w:p>
    <w:p w14:paraId="57F268CD" w14:textId="47BB4FEF" w:rsidR="00503ED8" w:rsidRDefault="000C52B1">
      <w:pPr>
        <w:pStyle w:val="CaptionedFigure"/>
      </w:pPr>
      <w:r>
        <w:rPr>
          <w:noProof/>
        </w:rPr>
        <w:lastRenderedPageBreak/>
        <w:drawing>
          <wp:inline distT="0" distB="0" distL="0" distR="0" wp14:anchorId="29B202E9" wp14:editId="1982BDE2">
            <wp:extent cx="4619625" cy="2981325"/>
            <wp:effectExtent l="0" t="0" r="0" b="0"/>
            <wp:docPr id="17" name="Рисунок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2981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AB7032" w14:textId="77777777" w:rsidR="00503ED8" w:rsidRDefault="003066AA">
      <w:pPr>
        <w:pStyle w:val="ImageCaption"/>
      </w:pPr>
      <w:r>
        <w:t xml:space="preserve">Рис. 17: Фигура Лиссажу: </w:t>
      </w:r>
      <m:oMath>
        <m:r>
          <w:rPr>
            <w:rFonts w:ascii="Cambria Math" w:hAnsi="Cambria Math"/>
          </w:rPr>
          <m:t>A</m:t>
        </m:r>
        <m: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B</m:t>
        </m:r>
        <m: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  <m: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a</m:t>
        </m:r>
        <m: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</m:t>
        </m:r>
        <m: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6</m:t>
        </m:r>
        <m: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δ</m:t>
        </m:r>
        <m: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π</m:t>
        </m:r>
        <m: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4</m:t>
        </m:r>
      </m:oMath>
    </w:p>
    <w:p w14:paraId="10FBDAF9" w14:textId="6339B791" w:rsidR="00503ED8" w:rsidRDefault="000C52B1">
      <w:pPr>
        <w:pStyle w:val="CaptionedFigure"/>
      </w:pPr>
      <w:r>
        <w:rPr>
          <w:noProof/>
        </w:rPr>
        <w:drawing>
          <wp:inline distT="0" distB="0" distL="0" distR="0" wp14:anchorId="1FB33024" wp14:editId="160BF16E">
            <wp:extent cx="4581525" cy="3028950"/>
            <wp:effectExtent l="0" t="0" r="0" b="0"/>
            <wp:docPr id="18" name="Рисунок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1525" cy="3028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0C4DC3" w14:textId="77777777" w:rsidR="00503ED8" w:rsidRDefault="003066AA">
      <w:pPr>
        <w:pStyle w:val="ImageCaption"/>
      </w:pPr>
      <w:r>
        <w:t xml:space="preserve">Рис. 18: Фигура Лиссажу: </w:t>
      </w:r>
      <m:oMath>
        <m:r>
          <w:rPr>
            <w:rFonts w:ascii="Cambria Math" w:hAnsi="Cambria Math"/>
          </w:rPr>
          <m:t>A</m:t>
        </m:r>
        <m: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B</m:t>
        </m:r>
        <m: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  <m: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a</m:t>
        </m:r>
        <m: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</m:t>
        </m:r>
        <m: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6</m:t>
        </m:r>
        <m: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δ</m:t>
        </m:r>
        <m: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π</m:t>
        </m:r>
        <m: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2</m:t>
        </m:r>
      </m:oMath>
    </w:p>
    <w:p w14:paraId="580FFA5F" w14:textId="13E08A1C" w:rsidR="00503ED8" w:rsidRDefault="000C52B1">
      <w:pPr>
        <w:pStyle w:val="CaptionedFigure"/>
      </w:pPr>
      <w:r>
        <w:rPr>
          <w:noProof/>
        </w:rPr>
        <w:lastRenderedPageBreak/>
        <w:drawing>
          <wp:inline distT="0" distB="0" distL="0" distR="0" wp14:anchorId="425AABC6" wp14:editId="29B4B06A">
            <wp:extent cx="4638675" cy="3028950"/>
            <wp:effectExtent l="0" t="0" r="0" b="0"/>
            <wp:docPr id="19" name="Рисунок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8675" cy="3028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04E1C1" w14:textId="77777777" w:rsidR="00503ED8" w:rsidRDefault="003066AA">
      <w:pPr>
        <w:pStyle w:val="ImageCaption"/>
      </w:pPr>
      <w:r>
        <w:t xml:space="preserve">Рис. 19: Фигура Лиссажу: </w:t>
      </w:r>
      <m:oMath>
        <m:r>
          <w:rPr>
            <w:rFonts w:ascii="Cambria Math" w:hAnsi="Cambria Math"/>
          </w:rPr>
          <m:t>A</m:t>
        </m:r>
        <m: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B</m:t>
        </m:r>
        <m: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  <m: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a</m:t>
        </m:r>
        <m: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</m:t>
        </m:r>
        <m: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6</m:t>
        </m:r>
        <m: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δ</m:t>
        </m:r>
        <m: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3</m:t>
        </m:r>
        <m:r>
          <w:rPr>
            <w:rFonts w:ascii="Cambria Math" w:hAnsi="Cambria Math"/>
          </w:rPr>
          <m:t>π</m:t>
        </m:r>
        <m: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4</m:t>
        </m:r>
      </m:oMath>
    </w:p>
    <w:p w14:paraId="6E55A1BF" w14:textId="48A17846" w:rsidR="00503ED8" w:rsidRDefault="000C52B1">
      <w:pPr>
        <w:pStyle w:val="CaptionedFigure"/>
      </w:pPr>
      <w:r>
        <w:rPr>
          <w:noProof/>
        </w:rPr>
        <w:drawing>
          <wp:inline distT="0" distB="0" distL="0" distR="0" wp14:anchorId="41DD6F28" wp14:editId="3EE3EA54">
            <wp:extent cx="4591050" cy="3019425"/>
            <wp:effectExtent l="0" t="0" r="0" b="0"/>
            <wp:docPr id="20" name="Рисунок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1050" cy="3019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2B074F" w14:textId="77777777" w:rsidR="00503ED8" w:rsidRDefault="003066AA">
      <w:pPr>
        <w:pStyle w:val="ImageCaption"/>
      </w:pPr>
      <w:r>
        <w:t xml:space="preserve">Рис. 20: Фигура Лиссажу: </w:t>
      </w:r>
      <m:oMath>
        <m:r>
          <w:rPr>
            <w:rFonts w:ascii="Cambria Math" w:hAnsi="Cambria Math"/>
          </w:rPr>
          <m:t>A</m:t>
        </m:r>
        <m: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B</m:t>
        </m:r>
        <m: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  <m: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a</m:t>
        </m:r>
        <m: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</m:t>
        </m:r>
        <m: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6</m:t>
        </m:r>
        <m: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δ</m:t>
        </m:r>
        <m: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π</m:t>
        </m:r>
      </m:oMath>
    </w:p>
    <w:p w14:paraId="1BC44355" w14:textId="77777777" w:rsidR="00503ED8" w:rsidRDefault="003066AA">
      <w:pPr>
        <w:pStyle w:val="a0"/>
      </w:pPr>
      <w:r>
        <w:t>Изменим параметр частоты на втором генераторе (рис. 21).</w:t>
      </w:r>
    </w:p>
    <w:p w14:paraId="5357E15B" w14:textId="0E46034F" w:rsidR="00503ED8" w:rsidRDefault="000C52B1">
      <w:pPr>
        <w:pStyle w:val="CaptionedFigure"/>
      </w:pPr>
      <w:r>
        <w:rPr>
          <w:noProof/>
        </w:rPr>
        <w:lastRenderedPageBreak/>
        <w:drawing>
          <wp:inline distT="0" distB="0" distL="0" distR="0" wp14:anchorId="57364D02" wp14:editId="7EDA0D87">
            <wp:extent cx="4591050" cy="3305175"/>
            <wp:effectExtent l="0" t="0" r="0" b="0"/>
            <wp:docPr id="21" name="Рисунок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1050" cy="3305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6D32DA" w14:textId="77777777" w:rsidR="00503ED8" w:rsidRDefault="003066AA">
      <w:pPr>
        <w:pStyle w:val="ImageCaption"/>
      </w:pPr>
      <w:r>
        <w:t>Рис. 21: Ввод параметров для генератора синусоидальных колебаний</w:t>
      </w:r>
    </w:p>
    <w:p w14:paraId="1144CA63" w14:textId="77777777" w:rsidR="00503ED8" w:rsidRDefault="003066AA">
      <w:pPr>
        <w:pStyle w:val="a0"/>
      </w:pPr>
      <w:r>
        <w:t xml:space="preserve">Выполнив моделирование получим следующий график фигуры Лиссажу при параметрах: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4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δ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(рис. 22). Меняя фазу в первом</w:t>
      </w:r>
      <w:r>
        <w:t xml:space="preserve"> генераторе на </w:t>
      </w:r>
      <m:oMath>
        <m:r>
          <w:rPr>
            <w:rFonts w:ascii="Cambria Math" w:hAnsi="Cambria Math"/>
          </w:rPr>
          <m:t>π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4</m:t>
        </m:r>
        <m:r>
          <m:rPr>
            <m:sty m:val="p"/>
          </m:rPr>
          <w:rPr>
            <w:rFonts w:ascii="Cambria Math" w:hAnsi="Cambria Math"/>
          </w:rPr>
          <m:t>;</m:t>
        </m:r>
        <m:r>
          <w:rPr>
            <w:rFonts w:ascii="Cambria Math" w:hAnsi="Cambria Math"/>
          </w:rPr>
          <m:t> </m:t>
        </m:r>
        <m:r>
          <w:rPr>
            <w:rFonts w:ascii="Cambria Math" w:hAnsi="Cambria Math"/>
          </w:rPr>
          <m:t>π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;</m:t>
        </m:r>
        <m:r>
          <w:rPr>
            <w:rFonts w:ascii="Cambria Math" w:hAnsi="Cambria Math"/>
          </w:rPr>
          <m:t> </m:t>
        </m:r>
        <m:r>
          <w:rPr>
            <w:rFonts w:ascii="Cambria Math" w:hAnsi="Cambria Math"/>
          </w:rPr>
          <m:t>3</m:t>
        </m:r>
        <m:r>
          <w:rPr>
            <w:rFonts w:ascii="Cambria Math" w:hAnsi="Cambria Math"/>
          </w:rPr>
          <m:t>π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4</m:t>
        </m:r>
        <m:r>
          <m:rPr>
            <m:sty m:val="p"/>
          </m:rPr>
          <w:rPr>
            <w:rFonts w:ascii="Cambria Math" w:hAnsi="Cambria Math"/>
          </w:rPr>
          <m:t>;</m:t>
        </m:r>
        <m:r>
          <w:rPr>
            <w:rFonts w:ascii="Cambria Math" w:hAnsi="Cambria Math"/>
          </w:rPr>
          <m:t> </m:t>
        </m:r>
        <m:r>
          <w:rPr>
            <w:rFonts w:ascii="Cambria Math" w:hAnsi="Cambria Math"/>
          </w:rPr>
          <m:t>π</m:t>
        </m:r>
        <m:r>
          <m:rPr>
            <m:sty m:val="p"/>
          </m:rPr>
          <w:rPr>
            <w:rFonts w:ascii="Cambria Math" w:hAnsi="Cambria Math"/>
          </w:rPr>
          <m:t>;</m:t>
        </m:r>
      </m:oMath>
      <w:r>
        <w:t xml:space="preserve"> соответственно получим другие фигуры Лиссажу (рис. 23-26).</w:t>
      </w:r>
    </w:p>
    <w:p w14:paraId="1714EEBE" w14:textId="2A9F3B44" w:rsidR="00503ED8" w:rsidRDefault="000C52B1">
      <w:pPr>
        <w:pStyle w:val="CaptionedFigure"/>
      </w:pPr>
      <w:r>
        <w:rPr>
          <w:noProof/>
        </w:rPr>
        <w:drawing>
          <wp:inline distT="0" distB="0" distL="0" distR="0" wp14:anchorId="4D99DF86" wp14:editId="594AEE27">
            <wp:extent cx="4552950" cy="3105150"/>
            <wp:effectExtent l="0" t="0" r="0" b="0"/>
            <wp:docPr id="22" name="Рисунок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2950" cy="3105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179A09" w14:textId="77777777" w:rsidR="00503ED8" w:rsidRDefault="003066AA">
      <w:pPr>
        <w:pStyle w:val="ImageCaption"/>
      </w:pPr>
      <w:r>
        <w:t xml:space="preserve">Рис. 22: Фигура Лиссажу: </w:t>
      </w:r>
      <m:oMath>
        <m:r>
          <w:rPr>
            <w:rFonts w:ascii="Cambria Math" w:hAnsi="Cambria Math"/>
          </w:rPr>
          <m:t>A</m:t>
        </m:r>
        <m: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B</m:t>
        </m:r>
        <m: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  <m: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a</m:t>
        </m:r>
        <m: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</m:t>
        </m:r>
        <m: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3</m:t>
        </m:r>
        <m: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δ</m:t>
        </m:r>
        <m: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</w:p>
    <w:p w14:paraId="397D08C9" w14:textId="08EDFE44" w:rsidR="00503ED8" w:rsidRDefault="000C52B1">
      <w:pPr>
        <w:pStyle w:val="CaptionedFigure"/>
      </w:pPr>
      <w:r>
        <w:rPr>
          <w:noProof/>
        </w:rPr>
        <w:lastRenderedPageBreak/>
        <w:drawing>
          <wp:inline distT="0" distB="0" distL="0" distR="0" wp14:anchorId="161AA1D0" wp14:editId="23C99F38">
            <wp:extent cx="4667250" cy="3114675"/>
            <wp:effectExtent l="0" t="0" r="0" b="0"/>
            <wp:docPr id="24" name="Рисунок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7250" cy="3114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C6E5BB" w14:textId="77777777" w:rsidR="00503ED8" w:rsidRDefault="003066AA">
      <w:pPr>
        <w:pStyle w:val="ImageCaption"/>
      </w:pPr>
      <w:r>
        <w:t xml:space="preserve">Рис. 23: Фигура Лиссажу: </w:t>
      </w:r>
      <m:oMath>
        <m:r>
          <w:rPr>
            <w:rFonts w:ascii="Cambria Math" w:hAnsi="Cambria Math"/>
          </w:rPr>
          <m:t>A</m:t>
        </m:r>
        <m: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B</m:t>
        </m:r>
        <m: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  <m: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a</m:t>
        </m:r>
        <m: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</m:t>
        </m:r>
        <m: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3</m:t>
        </m:r>
        <m: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δ</m:t>
        </m:r>
        <m: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π</m:t>
        </m:r>
        <m: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4</m:t>
        </m:r>
      </m:oMath>
    </w:p>
    <w:p w14:paraId="45680130" w14:textId="64C1E775" w:rsidR="00503ED8" w:rsidRDefault="000C52B1">
      <w:pPr>
        <w:pStyle w:val="CaptionedFigure"/>
      </w:pPr>
      <w:r>
        <w:rPr>
          <w:noProof/>
        </w:rPr>
        <w:drawing>
          <wp:inline distT="0" distB="0" distL="0" distR="0" wp14:anchorId="1FEF602B" wp14:editId="4EAD2DC6">
            <wp:extent cx="4486275" cy="2914650"/>
            <wp:effectExtent l="0" t="0" r="0" b="0"/>
            <wp:docPr id="25" name="Рисунок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7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6275" cy="2914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026880" w14:textId="77777777" w:rsidR="00503ED8" w:rsidRDefault="003066AA">
      <w:pPr>
        <w:pStyle w:val="ImageCaption"/>
      </w:pPr>
      <w:r>
        <w:t xml:space="preserve">Рис. 24: Фигура Лиссажу: </w:t>
      </w:r>
      <m:oMath>
        <m:r>
          <w:rPr>
            <w:rFonts w:ascii="Cambria Math" w:hAnsi="Cambria Math"/>
          </w:rPr>
          <m:t>A</m:t>
        </m:r>
        <m: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B</m:t>
        </m:r>
        <m: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  <m: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a</m:t>
        </m:r>
        <m: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</m:t>
        </m:r>
        <m: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3</m:t>
        </m:r>
        <m: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δ</m:t>
        </m:r>
        <m: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π</m:t>
        </m:r>
        <m: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2</m:t>
        </m:r>
      </m:oMath>
    </w:p>
    <w:p w14:paraId="716FDD13" w14:textId="694461C7" w:rsidR="00503ED8" w:rsidRDefault="000C52B1">
      <w:pPr>
        <w:pStyle w:val="CaptionedFigure"/>
      </w:pPr>
      <w:r>
        <w:rPr>
          <w:noProof/>
        </w:rPr>
        <w:lastRenderedPageBreak/>
        <w:drawing>
          <wp:inline distT="0" distB="0" distL="0" distR="0" wp14:anchorId="2FF2986C" wp14:editId="651171B7">
            <wp:extent cx="4562475" cy="3028950"/>
            <wp:effectExtent l="0" t="0" r="0" b="0"/>
            <wp:docPr id="27" name="Рисунок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9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2475" cy="3028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81154A" w14:textId="77777777" w:rsidR="00503ED8" w:rsidRDefault="003066AA">
      <w:pPr>
        <w:pStyle w:val="ImageCaption"/>
      </w:pPr>
      <w:r>
        <w:t xml:space="preserve">Рис. 25: Фигура Лиссажу: </w:t>
      </w:r>
      <m:oMath>
        <m:r>
          <w:rPr>
            <w:rFonts w:ascii="Cambria Math" w:hAnsi="Cambria Math"/>
          </w:rPr>
          <m:t>A</m:t>
        </m:r>
        <m: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B</m:t>
        </m:r>
        <m: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  <m: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a</m:t>
        </m:r>
        <m: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</m:t>
        </m:r>
        <m: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3</m:t>
        </m:r>
        <m: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δ</m:t>
        </m:r>
        <m: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3</m:t>
        </m:r>
        <m:r>
          <w:rPr>
            <w:rFonts w:ascii="Cambria Math" w:hAnsi="Cambria Math"/>
          </w:rPr>
          <m:t>π</m:t>
        </m:r>
        <m: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4</m:t>
        </m:r>
      </m:oMath>
    </w:p>
    <w:p w14:paraId="521AAD98" w14:textId="4B7E6092" w:rsidR="00503ED8" w:rsidRDefault="000C52B1">
      <w:pPr>
        <w:pStyle w:val="CaptionedFigure"/>
      </w:pPr>
      <w:r>
        <w:rPr>
          <w:noProof/>
        </w:rPr>
        <w:drawing>
          <wp:inline distT="0" distB="0" distL="0" distR="0" wp14:anchorId="642E94A4" wp14:editId="63B5AB6D">
            <wp:extent cx="4572000" cy="3038475"/>
            <wp:effectExtent l="0" t="0" r="0" b="0"/>
            <wp:docPr id="28" name="Рисунок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1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038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8287D8" w14:textId="77777777" w:rsidR="00503ED8" w:rsidRDefault="003066AA">
      <w:pPr>
        <w:pStyle w:val="ImageCaption"/>
      </w:pPr>
      <w:r>
        <w:t xml:space="preserve">Рис. 26: Фигура Лиссажу: </w:t>
      </w:r>
      <m:oMath>
        <m:r>
          <w:rPr>
            <w:rFonts w:ascii="Cambria Math" w:hAnsi="Cambria Math"/>
          </w:rPr>
          <m:t>A</m:t>
        </m:r>
        <m: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B</m:t>
        </m:r>
        <m: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  <m: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a</m:t>
        </m:r>
        <m: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</m:t>
        </m:r>
        <m: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3</m:t>
        </m:r>
        <m: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δ</m:t>
        </m:r>
        <m: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π</m:t>
        </m:r>
      </m:oMath>
    </w:p>
    <w:p w14:paraId="7EA24B52" w14:textId="77777777" w:rsidR="00503ED8" w:rsidRDefault="003066AA">
      <w:pPr>
        <w:pStyle w:val="1"/>
      </w:pPr>
      <w:bookmarkStart w:id="6" w:name="выводы"/>
      <w:bookmarkStart w:id="7" w:name="_Toc198477192"/>
      <w:bookmarkEnd w:id="4"/>
      <w:r>
        <w:rPr>
          <w:rStyle w:val="SectionNumber"/>
        </w:rPr>
        <w:t>4</w:t>
      </w:r>
      <w:r>
        <w:tab/>
        <w:t>Выводы</w:t>
      </w:r>
      <w:bookmarkEnd w:id="7"/>
    </w:p>
    <w:p w14:paraId="33309189" w14:textId="77777777" w:rsidR="00503ED8" w:rsidRDefault="003066AA">
      <w:pPr>
        <w:pStyle w:val="FirstParagraph"/>
      </w:pPr>
      <w:r>
        <w:t xml:space="preserve">В результате выполнения данной лабораторной работы я выполнила упражнение по ознакомлению с программой </w:t>
      </w:r>
      <w:r>
        <w:rPr>
          <w:i/>
          <w:iCs/>
        </w:rPr>
        <w:t>xcos</w:t>
      </w:r>
      <w:r>
        <w:t>.</w:t>
      </w:r>
      <w:bookmarkEnd w:id="6"/>
    </w:p>
    <w:sectPr w:rsidR="00503ED8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E9A411" w14:textId="77777777" w:rsidR="003066AA" w:rsidRDefault="003066AA">
      <w:pPr>
        <w:spacing w:after="0"/>
      </w:pPr>
      <w:r>
        <w:separator/>
      </w:r>
    </w:p>
  </w:endnote>
  <w:endnote w:type="continuationSeparator" w:id="0">
    <w:p w14:paraId="08FBE0E1" w14:textId="77777777" w:rsidR="003066AA" w:rsidRDefault="003066A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0117BB" w14:textId="77777777" w:rsidR="003066AA" w:rsidRDefault="003066AA">
      <w:r>
        <w:separator/>
      </w:r>
    </w:p>
  </w:footnote>
  <w:footnote w:type="continuationSeparator" w:id="0">
    <w:p w14:paraId="5052C25A" w14:textId="77777777" w:rsidR="003066AA" w:rsidRDefault="003066A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1D440A4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21"/>
    <w:multiLevelType w:val="multilevel"/>
    <w:tmpl w:val="B2E208F6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03ED8"/>
    <w:rsid w:val="000C52B1"/>
    <w:rsid w:val="003066AA"/>
    <w:rsid w:val="00503ED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2946C70"/>
  <w15:docId w15:val="{B0F1E0DE-C714-498D-B264-B03574FFF5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0C52B1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4350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6602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5086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9810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1164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7090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34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8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4</Pages>
  <Words>610</Words>
  <Characters>3480</Characters>
  <Application>Microsoft Office Word</Application>
  <DocSecurity>0</DocSecurity>
  <Lines>29</Lines>
  <Paragraphs>8</Paragraphs>
  <ScaleCrop>false</ScaleCrop>
  <Company/>
  <LinksUpToDate>false</LinksUpToDate>
  <CharactersWithSpaces>40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выполнению упражнения</dc:title>
  <dc:creator>Беличева Дарья Михайловна</dc:creator>
  <cp:keywords/>
  <cp:lastModifiedBy>Варвара Игнатенкова</cp:lastModifiedBy>
  <cp:revision>2</cp:revision>
  <dcterms:created xsi:type="dcterms:W3CDTF">2025-05-18T13:17:00Z</dcterms:created>
  <dcterms:modified xsi:type="dcterms:W3CDTF">2025-05-18T13:17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Фигура Лиссажу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